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5342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8"/>
        <w:gridCol w:w="8072"/>
      </w:tblGrid>
      <w:tr w:rsidR="00567C94" w:rsidTr="002D143D">
        <w:trPr>
          <w:trHeight w:val="1708"/>
          <w:jc w:val="center"/>
        </w:trPr>
        <w:tc>
          <w:tcPr>
            <w:tcW w:w="1138" w:type="pct"/>
            <w:vAlign w:val="center"/>
          </w:tcPr>
          <w:p w:rsidR="00567C94" w:rsidRPr="00DE06E1" w:rsidRDefault="00567C94" w:rsidP="00CC035D">
            <w:pPr>
              <w:jc w:val="right"/>
              <w:rPr>
                <w:noProof/>
              </w:rPr>
            </w:pPr>
            <w:r w:rsidRPr="00DE06E1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AED7F0A" wp14:editId="242F65B2">
                  <wp:simplePos x="998220" y="457200"/>
                  <wp:positionH relativeFrom="margin">
                    <wp:posOffset>612140</wp:posOffset>
                  </wp:positionH>
                  <wp:positionV relativeFrom="margin">
                    <wp:posOffset>78105</wp:posOffset>
                  </wp:positionV>
                  <wp:extent cx="1051560" cy="1069340"/>
                  <wp:effectExtent l="0" t="0" r="0" b="0"/>
                  <wp:wrapSquare wrapText="bothSides"/>
                  <wp:docPr id="1757338145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7338145" name="Resim 1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28" r="3866"/>
                          <a:stretch/>
                        </pic:blipFill>
                        <pic:spPr bwMode="auto">
                          <a:xfrm>
                            <a:off x="0" y="0"/>
                            <a:ext cx="1051560" cy="1069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E06E1">
              <w:rPr>
                <w:noProof/>
              </w:rPr>
              <w:t xml:space="preserve">                                                                                                                                     </w:t>
            </w:r>
          </w:p>
          <w:p w:rsidR="00567C94" w:rsidRDefault="00567C94" w:rsidP="00CC035D">
            <w:pPr>
              <w:jc w:val="center"/>
            </w:pPr>
          </w:p>
        </w:tc>
        <w:tc>
          <w:tcPr>
            <w:tcW w:w="3862" w:type="pct"/>
            <w:vAlign w:val="center"/>
          </w:tcPr>
          <w:p w:rsidR="00567C94" w:rsidRPr="00A64CB3" w:rsidRDefault="00567C94" w:rsidP="00CC035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4CB3">
              <w:rPr>
                <w:rFonts w:asciiTheme="majorBidi" w:hAnsiTheme="majorBidi" w:cstheme="majorBidi"/>
                <w:b/>
                <w:bCs/>
              </w:rPr>
              <w:t>T.C.</w:t>
            </w:r>
            <w:r>
              <w:rPr>
                <w:rFonts w:asciiTheme="majorBidi" w:hAnsiTheme="majorBidi" w:cstheme="majorBidi"/>
                <w:b/>
                <w:bCs/>
              </w:rPr>
              <w:t xml:space="preserve">     </w:t>
            </w:r>
          </w:p>
          <w:p w:rsidR="00567C94" w:rsidRPr="00A64CB3" w:rsidRDefault="00567C94" w:rsidP="00CC035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4CB3">
              <w:rPr>
                <w:rFonts w:asciiTheme="majorBidi" w:hAnsiTheme="majorBidi" w:cstheme="majorBidi"/>
                <w:b/>
                <w:bCs/>
              </w:rPr>
              <w:t>KONYA TEKNİK ÜNİVERSİTESİ</w:t>
            </w:r>
          </w:p>
          <w:p w:rsidR="00567C94" w:rsidRPr="00A64CB3" w:rsidRDefault="00567C94" w:rsidP="00CC035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4CB3">
              <w:rPr>
                <w:rFonts w:asciiTheme="majorBidi" w:hAnsiTheme="majorBidi" w:cstheme="majorBidi"/>
                <w:b/>
                <w:bCs/>
              </w:rPr>
              <w:t>MÜHENDİSLİK VE DOĞA BİLİMLERİ FAKÜLTESİ</w:t>
            </w:r>
          </w:p>
          <w:p w:rsidR="00567C94" w:rsidRPr="00A64CB3" w:rsidRDefault="00567C94" w:rsidP="00CC035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4CB3">
              <w:rPr>
                <w:rFonts w:asciiTheme="majorBidi" w:hAnsiTheme="majorBidi" w:cstheme="majorBidi"/>
                <w:b/>
                <w:bCs/>
              </w:rPr>
              <w:t>YAZILIM MÜHENDİSLİĞİ BÖLÜMÜ</w:t>
            </w:r>
          </w:p>
          <w:p w:rsidR="00567C94" w:rsidRDefault="00567C94" w:rsidP="0044505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4CB3">
              <w:rPr>
                <w:rFonts w:asciiTheme="majorBidi" w:hAnsiTheme="majorBidi" w:cstheme="majorBidi"/>
                <w:b/>
                <w:bCs/>
              </w:rPr>
              <w:t xml:space="preserve">İŞLETMEDE MESLEKİ EĞİTİM </w:t>
            </w:r>
            <w:r w:rsidR="0044505D">
              <w:rPr>
                <w:rFonts w:asciiTheme="majorBidi" w:hAnsiTheme="majorBidi" w:cstheme="majorBidi"/>
                <w:b/>
                <w:bCs/>
              </w:rPr>
              <w:t>MAZERET İZİN FORMU</w:t>
            </w:r>
          </w:p>
          <w:p w:rsidR="0044505D" w:rsidRDefault="0044505D" w:rsidP="0044505D">
            <w:pPr>
              <w:jc w:val="center"/>
            </w:pPr>
          </w:p>
        </w:tc>
      </w:tr>
    </w:tbl>
    <w:p w:rsidR="00567C94" w:rsidRDefault="00567C94" w:rsidP="008D5C12">
      <w:pPr>
        <w:jc w:val="center"/>
        <w:rPr>
          <w:b/>
        </w:rPr>
      </w:pPr>
    </w:p>
    <w:p w:rsidR="00567C94" w:rsidRDefault="00567C94" w:rsidP="008D5C12">
      <w:pPr>
        <w:jc w:val="center"/>
        <w:rPr>
          <w:b/>
        </w:rPr>
      </w:pPr>
    </w:p>
    <w:p w:rsidR="00567C94" w:rsidRDefault="00567C94" w:rsidP="008D5C12">
      <w:pPr>
        <w:jc w:val="center"/>
        <w:rPr>
          <w:b/>
        </w:rPr>
      </w:pPr>
    </w:p>
    <w:p w:rsidR="008D5C12" w:rsidRPr="00A76F61" w:rsidRDefault="00F81E56" w:rsidP="008D5C12">
      <w:pPr>
        <w:jc w:val="center"/>
      </w:pPr>
      <w:r>
        <w:rPr>
          <w:b/>
        </w:rPr>
        <w:t>İŞLETMEDE MESLEKİ EĞİTİM</w:t>
      </w:r>
      <w:r w:rsidR="00B4031F">
        <w:rPr>
          <w:b/>
        </w:rPr>
        <w:t xml:space="preserve"> </w:t>
      </w:r>
      <w:r w:rsidR="008D5C12" w:rsidRPr="00B7649A">
        <w:rPr>
          <w:b/>
        </w:rPr>
        <w:t xml:space="preserve">MAZERET İZİN </w:t>
      </w:r>
      <w:r w:rsidR="008D5C12">
        <w:rPr>
          <w:b/>
        </w:rPr>
        <w:t>FORMU</w:t>
      </w:r>
    </w:p>
    <w:p w:rsidR="008D5C12" w:rsidRPr="00A76F61" w:rsidRDefault="008D5C12" w:rsidP="008D5C12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822"/>
        <w:gridCol w:w="673"/>
        <w:gridCol w:w="6139"/>
      </w:tblGrid>
      <w:tr w:rsidR="008D5C12" w:rsidRPr="00A76F61" w:rsidTr="002D143D">
        <w:trPr>
          <w:trHeight w:val="567"/>
          <w:jc w:val="center"/>
        </w:trPr>
        <w:tc>
          <w:tcPr>
            <w:tcW w:w="963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D5C12" w:rsidRDefault="00F81E56" w:rsidP="008D5C12">
            <w:pPr>
              <w:jc w:val="both"/>
            </w:pPr>
            <w:r>
              <w:t>İşletmede Mesleki Eğitim</w:t>
            </w:r>
            <w:r w:rsidR="008D5C12" w:rsidRPr="00A76F61">
              <w:t xml:space="preserve"> alan öğrencilerin; </w:t>
            </w:r>
            <w:r w:rsidR="007E4831">
              <w:t>işletmede</w:t>
            </w:r>
            <w:r w:rsidR="00B4031F">
              <w:t xml:space="preserve"> </w:t>
            </w:r>
            <w:r w:rsidR="008D5C12" w:rsidRPr="00A76F61">
              <w:rPr>
                <w:b/>
              </w:rPr>
              <w:t>tam zamanlı ve dönem boyunca kesintisiz çalışma zorunluluğu vardır</w:t>
            </w:r>
            <w:r w:rsidR="008D5C12" w:rsidRPr="00A76F61">
              <w:t xml:space="preserve">. Ancak; sınav, hastalık, ailevi sebeplerden dolayı izin almasını gerektiren bir mazereti varsa, </w:t>
            </w:r>
            <w:r w:rsidR="00A463F9">
              <w:t>işletme</w:t>
            </w:r>
            <w:r w:rsidR="008D5C12" w:rsidRPr="00A76F61">
              <w:t xml:space="preserve"> yetkilisinden alacağı izin ile bu formu doldurup imz</w:t>
            </w:r>
            <w:r w:rsidR="008D5C12">
              <w:t xml:space="preserve">alatarak dönem </w:t>
            </w:r>
            <w:r w:rsidR="008D5C12" w:rsidRPr="004E1052">
              <w:t xml:space="preserve">sonu </w:t>
            </w:r>
            <w:r w:rsidR="001D0BF6">
              <w:t>İşletmede Mesleki Eğitim Sorumlusu D</w:t>
            </w:r>
            <w:r w:rsidR="008D5C12" w:rsidRPr="004E1052">
              <w:t>eğerlendirme formuyla beraber kapalı zarfa eklemelidir.</w:t>
            </w:r>
          </w:p>
          <w:p w:rsidR="008D5C12" w:rsidRPr="00BF53AC" w:rsidRDefault="008D5C12" w:rsidP="008D5C12">
            <w:pPr>
              <w:jc w:val="both"/>
              <w:rPr>
                <w:sz w:val="20"/>
                <w:szCs w:val="20"/>
              </w:rPr>
            </w:pP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  <w:r w:rsidRPr="00BF53AC">
              <w:rPr>
                <w:b/>
                <w:sz w:val="20"/>
                <w:szCs w:val="20"/>
              </w:rPr>
              <w:t>ÖĞRENCİN</w:t>
            </w:r>
            <w:r>
              <w:rPr>
                <w:b/>
                <w:sz w:val="20"/>
                <w:szCs w:val="20"/>
              </w:rPr>
              <w:t>İN</w:t>
            </w:r>
            <w:r w:rsidRPr="00BF53AC">
              <w:rPr>
                <w:b/>
                <w:sz w:val="20"/>
                <w:szCs w:val="20"/>
              </w:rPr>
              <w:t xml:space="preserve"> ADI SOYADI</w:t>
            </w:r>
          </w:p>
        </w:tc>
        <w:tc>
          <w:tcPr>
            <w:tcW w:w="681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D5C12" w:rsidRPr="00BF53AC" w:rsidRDefault="008D5C12" w:rsidP="00C40E51">
            <w:pPr>
              <w:rPr>
                <w:sz w:val="20"/>
                <w:szCs w:val="20"/>
              </w:rPr>
            </w:pP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  <w:r w:rsidRPr="00BF53AC">
              <w:rPr>
                <w:b/>
                <w:sz w:val="20"/>
                <w:szCs w:val="20"/>
              </w:rPr>
              <w:t>ALDIĞI İZİN GÜN SAYISI</w:t>
            </w:r>
          </w:p>
        </w:tc>
        <w:tc>
          <w:tcPr>
            <w:tcW w:w="6812" w:type="dxa"/>
            <w:gridSpan w:val="2"/>
            <w:shd w:val="clear" w:color="auto" w:fill="auto"/>
            <w:vAlign w:val="center"/>
          </w:tcPr>
          <w:p w:rsidR="008D5C12" w:rsidRPr="00BF53AC" w:rsidRDefault="008D5C12" w:rsidP="00C40E51">
            <w:pPr>
              <w:rPr>
                <w:sz w:val="20"/>
                <w:szCs w:val="20"/>
              </w:rPr>
            </w:pP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  <w:r w:rsidRPr="00BF53AC">
              <w:rPr>
                <w:b/>
                <w:sz w:val="20"/>
                <w:szCs w:val="20"/>
              </w:rPr>
              <w:t>İZİNLİ OLDUĞU TARİH</w:t>
            </w:r>
          </w:p>
        </w:tc>
        <w:tc>
          <w:tcPr>
            <w:tcW w:w="6812" w:type="dxa"/>
            <w:gridSpan w:val="2"/>
            <w:shd w:val="clear" w:color="auto" w:fill="auto"/>
            <w:vAlign w:val="center"/>
          </w:tcPr>
          <w:p w:rsidR="008D5C12" w:rsidRPr="00BF53AC" w:rsidRDefault="008D5C12" w:rsidP="00C40E51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……..</w:t>
            </w:r>
            <w:proofErr w:type="gramEnd"/>
            <w:r w:rsidRPr="00BF53AC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…….</w:t>
            </w:r>
            <w:r w:rsidRPr="00BF53AC">
              <w:rPr>
                <w:sz w:val="20"/>
                <w:szCs w:val="20"/>
              </w:rPr>
              <w:t>/ 20</w:t>
            </w:r>
            <w:r>
              <w:rPr>
                <w:sz w:val="20"/>
                <w:szCs w:val="20"/>
              </w:rPr>
              <w:t xml:space="preserve">…..   -   …….. </w:t>
            </w:r>
            <w:r w:rsidRPr="00BF53AC">
              <w:rPr>
                <w:sz w:val="20"/>
                <w:szCs w:val="20"/>
              </w:rPr>
              <w:t>/</w:t>
            </w:r>
            <w:proofErr w:type="gramStart"/>
            <w:r>
              <w:rPr>
                <w:sz w:val="20"/>
                <w:szCs w:val="20"/>
              </w:rPr>
              <w:t>…….</w:t>
            </w:r>
            <w:proofErr w:type="gramEnd"/>
            <w:r w:rsidRPr="00BF53AC">
              <w:rPr>
                <w:sz w:val="20"/>
                <w:szCs w:val="20"/>
              </w:rPr>
              <w:t>/ 20</w:t>
            </w:r>
            <w:r>
              <w:rPr>
                <w:sz w:val="20"/>
                <w:szCs w:val="20"/>
              </w:rPr>
              <w:t>…..</w:t>
            </w: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vMerge w:val="restart"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  <w:r w:rsidRPr="00BF53AC">
              <w:rPr>
                <w:b/>
                <w:sz w:val="20"/>
                <w:szCs w:val="20"/>
              </w:rPr>
              <w:t>İZİN ALMA MAZERETİ</w:t>
            </w:r>
          </w:p>
        </w:tc>
        <w:tc>
          <w:tcPr>
            <w:tcW w:w="673" w:type="dxa"/>
            <w:shd w:val="clear" w:color="auto" w:fill="auto"/>
            <w:vAlign w:val="center"/>
          </w:tcPr>
          <w:p w:rsidR="008D5C12" w:rsidRPr="00BF53AC" w:rsidRDefault="008D5C12" w:rsidP="00C40E51">
            <w:pPr>
              <w:rPr>
                <w:sz w:val="20"/>
                <w:szCs w:val="20"/>
              </w:rPr>
            </w:pPr>
          </w:p>
        </w:tc>
        <w:tc>
          <w:tcPr>
            <w:tcW w:w="6139" w:type="dxa"/>
            <w:shd w:val="clear" w:color="auto" w:fill="auto"/>
            <w:vAlign w:val="center"/>
          </w:tcPr>
          <w:p w:rsidR="008D5C12" w:rsidRPr="00BF53AC" w:rsidRDefault="008D5C12" w:rsidP="00C40E51">
            <w:pPr>
              <w:rPr>
                <w:sz w:val="20"/>
                <w:szCs w:val="20"/>
              </w:rPr>
            </w:pPr>
            <w:r w:rsidRPr="00BF53AC">
              <w:rPr>
                <w:sz w:val="20"/>
                <w:szCs w:val="20"/>
              </w:rPr>
              <w:t>Alttan kalan derslerin vize ve final sınavları</w:t>
            </w: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vMerge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</w:p>
        </w:tc>
        <w:tc>
          <w:tcPr>
            <w:tcW w:w="673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</w:p>
        </w:tc>
        <w:tc>
          <w:tcPr>
            <w:tcW w:w="6139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SYM Sınavları</w:t>
            </w: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vMerge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</w:p>
        </w:tc>
        <w:tc>
          <w:tcPr>
            <w:tcW w:w="673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</w:p>
        </w:tc>
        <w:tc>
          <w:tcPr>
            <w:tcW w:w="6139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  <w:r w:rsidRPr="00BF53AC">
              <w:rPr>
                <w:sz w:val="20"/>
                <w:szCs w:val="20"/>
              </w:rPr>
              <w:t>Hastalık ve sağlık problemleri</w:t>
            </w: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vMerge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</w:p>
        </w:tc>
        <w:tc>
          <w:tcPr>
            <w:tcW w:w="673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</w:p>
        </w:tc>
        <w:tc>
          <w:tcPr>
            <w:tcW w:w="6139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  <w:r w:rsidRPr="00BF53AC">
              <w:rPr>
                <w:sz w:val="20"/>
                <w:szCs w:val="20"/>
              </w:rPr>
              <w:t>Ailevi sebepler</w:t>
            </w:r>
          </w:p>
        </w:tc>
      </w:tr>
      <w:tr w:rsidR="008D5C12" w:rsidRPr="00A76F61" w:rsidTr="002D143D">
        <w:trPr>
          <w:trHeight w:val="567"/>
          <w:jc w:val="center"/>
        </w:trPr>
        <w:tc>
          <w:tcPr>
            <w:tcW w:w="2822" w:type="dxa"/>
            <w:vMerge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</w:p>
        </w:tc>
        <w:tc>
          <w:tcPr>
            <w:tcW w:w="673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</w:p>
        </w:tc>
        <w:tc>
          <w:tcPr>
            <w:tcW w:w="6139" w:type="dxa"/>
            <w:shd w:val="clear" w:color="auto" w:fill="auto"/>
            <w:vAlign w:val="center"/>
          </w:tcPr>
          <w:p w:rsidR="008D5C12" w:rsidRDefault="008D5C12" w:rsidP="00C40E51">
            <w:pPr>
              <w:rPr>
                <w:sz w:val="20"/>
                <w:szCs w:val="20"/>
              </w:rPr>
            </w:pPr>
            <w:r w:rsidRPr="00BF53AC">
              <w:rPr>
                <w:sz w:val="20"/>
                <w:szCs w:val="20"/>
              </w:rPr>
              <w:t>Diğer Mazeretler</w:t>
            </w:r>
          </w:p>
        </w:tc>
      </w:tr>
      <w:tr w:rsidR="008D5C12" w:rsidRPr="00A76F61" w:rsidTr="002D143D">
        <w:trPr>
          <w:trHeight w:val="780"/>
          <w:jc w:val="center"/>
        </w:trPr>
        <w:tc>
          <w:tcPr>
            <w:tcW w:w="2822" w:type="dxa"/>
            <w:vMerge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</w:p>
        </w:tc>
        <w:tc>
          <w:tcPr>
            <w:tcW w:w="6812" w:type="dxa"/>
            <w:gridSpan w:val="2"/>
            <w:shd w:val="clear" w:color="auto" w:fill="auto"/>
          </w:tcPr>
          <w:p w:rsidR="008D5C12" w:rsidRDefault="008D5C12" w:rsidP="00C40E51">
            <w:pPr>
              <w:rPr>
                <w:b/>
                <w:sz w:val="20"/>
                <w:szCs w:val="20"/>
              </w:rPr>
            </w:pPr>
          </w:p>
          <w:p w:rsidR="008D5C12" w:rsidRPr="008D5C12" w:rsidRDefault="008D5C12" w:rsidP="00C40E51">
            <w:pPr>
              <w:rPr>
                <w:bCs/>
                <w:sz w:val="20"/>
                <w:szCs w:val="20"/>
              </w:rPr>
            </w:pPr>
            <w:r w:rsidRPr="00BF53AC">
              <w:rPr>
                <w:b/>
                <w:sz w:val="20"/>
                <w:szCs w:val="20"/>
              </w:rPr>
              <w:t>Açıklama</w:t>
            </w:r>
            <w:r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8D5C12" w:rsidRPr="00A76F61" w:rsidTr="002D143D">
        <w:trPr>
          <w:trHeight w:val="692"/>
          <w:jc w:val="center"/>
        </w:trPr>
        <w:tc>
          <w:tcPr>
            <w:tcW w:w="2822" w:type="dxa"/>
            <w:shd w:val="clear" w:color="auto" w:fill="auto"/>
            <w:vAlign w:val="center"/>
          </w:tcPr>
          <w:p w:rsidR="008D5C12" w:rsidRPr="00BF53AC" w:rsidRDefault="008D5C12" w:rsidP="008D5C12">
            <w:pPr>
              <w:rPr>
                <w:b/>
                <w:sz w:val="20"/>
                <w:szCs w:val="20"/>
              </w:rPr>
            </w:pPr>
            <w:r w:rsidRPr="00BF53AC">
              <w:rPr>
                <w:b/>
                <w:sz w:val="20"/>
                <w:szCs w:val="20"/>
              </w:rPr>
              <w:t>İZİNDE OLACAĞI ADRES</w:t>
            </w:r>
          </w:p>
        </w:tc>
        <w:tc>
          <w:tcPr>
            <w:tcW w:w="6812" w:type="dxa"/>
            <w:gridSpan w:val="2"/>
            <w:shd w:val="clear" w:color="auto" w:fill="auto"/>
            <w:vAlign w:val="center"/>
          </w:tcPr>
          <w:p w:rsidR="008D5C12" w:rsidRPr="00BF53AC" w:rsidRDefault="008D5C12" w:rsidP="00C40E51">
            <w:pPr>
              <w:rPr>
                <w:sz w:val="20"/>
                <w:szCs w:val="20"/>
              </w:rPr>
            </w:pPr>
          </w:p>
        </w:tc>
      </w:tr>
    </w:tbl>
    <w:p w:rsidR="008D5C12" w:rsidRPr="00A76F61" w:rsidRDefault="008D5C12" w:rsidP="008D5C12">
      <w:pPr>
        <w:jc w:val="both"/>
      </w:pPr>
    </w:p>
    <w:p w:rsidR="008D5C12" w:rsidRDefault="008D5C12" w:rsidP="008D5C12">
      <w:pPr>
        <w:jc w:val="both"/>
      </w:pPr>
      <w:r w:rsidRPr="00A76F61">
        <w:t>Yukarıdaki adı ve soyadı belirtilen öğrenci mazereti sebebiyle, belirtilen tarihlerde bilgim d</w:t>
      </w:r>
      <w:r>
        <w:t>âhilinde mazeret izni almıştır.</w:t>
      </w:r>
    </w:p>
    <w:tbl>
      <w:tblPr>
        <w:tblpPr w:leftFromText="141" w:rightFromText="141" w:vertAnchor="text" w:horzAnchor="margin" w:tblpY="127"/>
        <w:tblW w:w="9894" w:type="dxa"/>
        <w:tblLayout w:type="fixed"/>
        <w:tblLook w:val="01E0" w:firstRow="1" w:lastRow="1" w:firstColumn="1" w:lastColumn="1" w:noHBand="0" w:noVBand="0"/>
      </w:tblPr>
      <w:tblGrid>
        <w:gridCol w:w="4947"/>
        <w:gridCol w:w="4947"/>
      </w:tblGrid>
      <w:tr w:rsidR="00B446C8" w:rsidRPr="00CD4F4B" w:rsidTr="0089556F">
        <w:trPr>
          <w:trHeight w:val="1362"/>
        </w:trPr>
        <w:tc>
          <w:tcPr>
            <w:tcW w:w="9894" w:type="dxa"/>
            <w:gridSpan w:val="2"/>
            <w:shd w:val="clear" w:color="auto" w:fill="auto"/>
            <w:vAlign w:val="center"/>
          </w:tcPr>
          <w:p w:rsidR="00B446C8" w:rsidRPr="008D5C12" w:rsidRDefault="00B446C8" w:rsidP="00B446C8">
            <w:pPr>
              <w:jc w:val="center"/>
              <w:rPr>
                <w:b/>
              </w:rPr>
            </w:pPr>
          </w:p>
          <w:p w:rsidR="00B446C8" w:rsidRDefault="00B446C8" w:rsidP="00B446C8">
            <w:pPr>
              <w:jc w:val="center"/>
              <w:rPr>
                <w:b/>
              </w:rPr>
            </w:pPr>
            <w:r>
              <w:rPr>
                <w:b/>
              </w:rPr>
              <w:t>İŞLETME</w:t>
            </w:r>
            <w:r w:rsidRPr="008D5C12">
              <w:rPr>
                <w:b/>
              </w:rPr>
              <w:t xml:space="preserve"> YETKİLİSİ</w:t>
            </w:r>
          </w:p>
          <w:p w:rsidR="00B446C8" w:rsidRDefault="00B446C8" w:rsidP="00B446C8">
            <w:pPr>
              <w:jc w:val="center"/>
              <w:rPr>
                <w:b/>
              </w:rPr>
            </w:pPr>
          </w:p>
          <w:p w:rsidR="00B446C8" w:rsidRDefault="00B446C8" w:rsidP="00B446C8">
            <w:pPr>
              <w:jc w:val="center"/>
              <w:rPr>
                <w:b/>
              </w:rPr>
            </w:pPr>
          </w:p>
          <w:p w:rsidR="00B446C8" w:rsidRDefault="00B446C8" w:rsidP="00B446C8">
            <w:pPr>
              <w:rPr>
                <w:b/>
              </w:rPr>
            </w:pPr>
          </w:p>
          <w:p w:rsidR="00B446C8" w:rsidRPr="008D5C12" w:rsidRDefault="00B446C8" w:rsidP="00B446C8">
            <w:pPr>
              <w:rPr>
                <w:b/>
              </w:rPr>
            </w:pPr>
          </w:p>
        </w:tc>
      </w:tr>
      <w:tr w:rsidR="00B446C8" w:rsidRPr="00CD4F4B" w:rsidTr="0089556F">
        <w:trPr>
          <w:trHeight w:val="1154"/>
        </w:trPr>
        <w:tc>
          <w:tcPr>
            <w:tcW w:w="4947" w:type="dxa"/>
            <w:shd w:val="clear" w:color="auto" w:fill="auto"/>
          </w:tcPr>
          <w:p w:rsidR="00B446C8" w:rsidRPr="00CD4F4B" w:rsidRDefault="00B446C8" w:rsidP="00B446C8">
            <w:pPr>
              <w:rPr>
                <w:sz w:val="22"/>
                <w:szCs w:val="22"/>
              </w:rPr>
            </w:pPr>
          </w:p>
          <w:p w:rsidR="00B446C8" w:rsidRPr="00CD4F4B" w:rsidRDefault="00B446C8" w:rsidP="00B446C8">
            <w:pPr>
              <w:jc w:val="center"/>
              <w:rPr>
                <w:color w:val="C0C0C0"/>
                <w:sz w:val="22"/>
                <w:szCs w:val="22"/>
              </w:rPr>
            </w:pPr>
          </w:p>
        </w:tc>
        <w:tc>
          <w:tcPr>
            <w:tcW w:w="4947" w:type="dxa"/>
            <w:shd w:val="clear" w:color="auto" w:fill="auto"/>
          </w:tcPr>
          <w:p w:rsidR="00B446C8" w:rsidRPr="00CD4F4B" w:rsidRDefault="00B446C8" w:rsidP="00B446C8">
            <w:pPr>
              <w:rPr>
                <w:color w:val="C0C0C0"/>
                <w:sz w:val="22"/>
                <w:szCs w:val="22"/>
              </w:rPr>
            </w:pPr>
          </w:p>
          <w:p w:rsidR="00B446C8" w:rsidRDefault="00B446C8" w:rsidP="00B446C8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B446C8">
              <w:rPr>
                <w:b/>
                <w:color w:val="000000" w:themeColor="text1"/>
                <w:sz w:val="22"/>
                <w:szCs w:val="22"/>
              </w:rPr>
              <w:t>Onay (imza &amp; Kaşe)</w:t>
            </w:r>
          </w:p>
          <w:p w:rsidR="002C47D7" w:rsidRDefault="002C47D7" w:rsidP="00B446C8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  <w:p w:rsidR="002C47D7" w:rsidRPr="00B446C8" w:rsidRDefault="002C47D7" w:rsidP="002C47D7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 xml:space="preserve">                         Ad </w:t>
            </w:r>
            <w:proofErr w:type="spellStart"/>
            <w:r>
              <w:rPr>
                <w:b/>
                <w:color w:val="000000" w:themeColor="text1"/>
                <w:sz w:val="22"/>
                <w:szCs w:val="22"/>
              </w:rPr>
              <w:t>Soyad</w:t>
            </w:r>
            <w:proofErr w:type="spellEnd"/>
            <w:r>
              <w:rPr>
                <w:b/>
                <w:color w:val="000000" w:themeColor="text1"/>
                <w:sz w:val="22"/>
                <w:szCs w:val="22"/>
              </w:rPr>
              <w:t xml:space="preserve">: </w:t>
            </w:r>
          </w:p>
          <w:p w:rsidR="00B446C8" w:rsidRPr="00DC1A66" w:rsidRDefault="002C47D7" w:rsidP="00B446C8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</w:t>
            </w:r>
            <w:r w:rsidR="00B446C8" w:rsidRPr="00B446C8">
              <w:rPr>
                <w:b/>
                <w:sz w:val="22"/>
                <w:szCs w:val="22"/>
              </w:rPr>
              <w:t xml:space="preserve">Tarih:  </w:t>
            </w:r>
            <w:proofErr w:type="gramStart"/>
            <w:r w:rsidR="00B446C8">
              <w:rPr>
                <w:b/>
                <w:sz w:val="22"/>
                <w:szCs w:val="22"/>
              </w:rPr>
              <w:t>…..</w:t>
            </w:r>
            <w:proofErr w:type="gramEnd"/>
            <w:r w:rsidR="00B446C8">
              <w:rPr>
                <w:b/>
                <w:sz w:val="22"/>
                <w:szCs w:val="22"/>
              </w:rPr>
              <w:t xml:space="preserve"> / </w:t>
            </w:r>
            <w:proofErr w:type="gramStart"/>
            <w:r w:rsidR="00B446C8">
              <w:rPr>
                <w:b/>
                <w:sz w:val="22"/>
                <w:szCs w:val="22"/>
              </w:rPr>
              <w:t>……</w:t>
            </w:r>
            <w:proofErr w:type="gramEnd"/>
            <w:r w:rsidR="00B446C8">
              <w:rPr>
                <w:b/>
                <w:sz w:val="22"/>
                <w:szCs w:val="22"/>
              </w:rPr>
              <w:t xml:space="preserve"> / </w:t>
            </w:r>
            <w:proofErr w:type="gramStart"/>
            <w:r w:rsidR="00B446C8">
              <w:rPr>
                <w:b/>
                <w:sz w:val="22"/>
                <w:szCs w:val="22"/>
              </w:rPr>
              <w:t>..</w:t>
            </w:r>
            <w:r w:rsidR="00B446C8" w:rsidRPr="00B446C8">
              <w:rPr>
                <w:b/>
                <w:sz w:val="22"/>
                <w:szCs w:val="22"/>
              </w:rPr>
              <w:t>….</w:t>
            </w:r>
            <w:proofErr w:type="gramEnd"/>
          </w:p>
        </w:tc>
      </w:tr>
    </w:tbl>
    <w:p w:rsidR="002E67AA" w:rsidRPr="00E06189" w:rsidRDefault="002E67AA" w:rsidP="002D143D">
      <w:pPr>
        <w:ind w:left="-567"/>
        <w:rPr>
          <w:rFonts w:ascii="Calibri" w:hAnsi="Calibri" w:cs="Arial"/>
        </w:rPr>
      </w:pPr>
      <w:bookmarkStart w:id="0" w:name="_GoBack"/>
      <w:bookmarkEnd w:id="0"/>
    </w:p>
    <w:sectPr w:rsidR="002E67AA" w:rsidRPr="00E06189" w:rsidSect="00567C94">
      <w:headerReference w:type="default" r:id="rId8"/>
      <w:footerReference w:type="default" r:id="rId9"/>
      <w:pgSz w:w="11906" w:h="16838" w:code="9"/>
      <w:pgMar w:top="694" w:right="707" w:bottom="709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1340" w:rsidRDefault="00541340" w:rsidP="00746F33">
      <w:r>
        <w:separator/>
      </w:r>
    </w:p>
  </w:endnote>
  <w:endnote w:type="continuationSeparator" w:id="0">
    <w:p w:rsidR="00541340" w:rsidRDefault="00541340" w:rsidP="00746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56F" w:rsidRPr="0089556F" w:rsidRDefault="0089556F">
    <w:pPr>
      <w:pStyle w:val="AltBilgi"/>
      <w:rPr>
        <w:sz w:val="20"/>
        <w:szCs w:val="20"/>
      </w:rPr>
    </w:pPr>
    <w:r w:rsidRPr="0089556F">
      <w:rPr>
        <w:b/>
        <w:sz w:val="20"/>
        <w:szCs w:val="20"/>
      </w:rPr>
      <w:t>Not:</w:t>
    </w:r>
    <w:r w:rsidRPr="0089556F">
      <w:rPr>
        <w:sz w:val="20"/>
        <w:szCs w:val="20"/>
      </w:rPr>
      <w:t xml:space="preserve"> Bu belge </w:t>
    </w:r>
    <w:r w:rsidRPr="0089556F">
      <w:rPr>
        <w:sz w:val="20"/>
        <w:szCs w:val="20"/>
      </w:rPr>
      <w:t>İME Sorumlusu Değerlendirme Formu kapalı zarfının içine</w:t>
    </w:r>
    <w:r w:rsidRPr="0089556F">
      <w:rPr>
        <w:sz w:val="20"/>
        <w:szCs w:val="20"/>
      </w:rPr>
      <w:t xml:space="preserve"> konmalıdır.</w:t>
    </w:r>
  </w:p>
  <w:p w:rsidR="0089556F" w:rsidRDefault="0089556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1340" w:rsidRDefault="00541340" w:rsidP="00746F33">
      <w:r>
        <w:separator/>
      </w:r>
    </w:p>
  </w:footnote>
  <w:footnote w:type="continuationSeparator" w:id="0">
    <w:p w:rsidR="00541340" w:rsidRDefault="00541340" w:rsidP="00746F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7C94" w:rsidRDefault="00567C94">
    <w:pPr>
      <w:pStyle w:val="stBilgi"/>
      <w:jc w:val="right"/>
    </w:pPr>
  </w:p>
  <w:p w:rsidR="00567C94" w:rsidRPr="00567C94" w:rsidRDefault="00567C94">
    <w:pPr>
      <w:pStyle w:val="stBilgi"/>
      <w:jc w:val="right"/>
    </w:pPr>
    <w:r w:rsidRPr="00567C94">
      <w:t>FORM 6</w:t>
    </w:r>
  </w:p>
  <w:p w:rsidR="00852910" w:rsidRDefault="00852910" w:rsidP="00B4031F">
    <w:pPr>
      <w:pStyle w:val="stBilgi"/>
      <w:tabs>
        <w:tab w:val="clear" w:pos="453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3Mjc0M7M0NbYwMTBQ0lEKTi0uzszPAykwrQUAHmwu8iwAAAA="/>
  </w:docVars>
  <w:rsids>
    <w:rsidRoot w:val="00BC5DBF"/>
    <w:rsid w:val="000A76A0"/>
    <w:rsid w:val="000C6C94"/>
    <w:rsid w:val="000F2056"/>
    <w:rsid w:val="000F6468"/>
    <w:rsid w:val="00100C97"/>
    <w:rsid w:val="00115398"/>
    <w:rsid w:val="00182E88"/>
    <w:rsid w:val="00192279"/>
    <w:rsid w:val="0019532B"/>
    <w:rsid w:val="001D0BF6"/>
    <w:rsid w:val="00232067"/>
    <w:rsid w:val="0023521A"/>
    <w:rsid w:val="002629B8"/>
    <w:rsid w:val="00272271"/>
    <w:rsid w:val="0027350C"/>
    <w:rsid w:val="00282189"/>
    <w:rsid w:val="002C47D7"/>
    <w:rsid w:val="002C7C76"/>
    <w:rsid w:val="002D143D"/>
    <w:rsid w:val="002D59BD"/>
    <w:rsid w:val="002E67AA"/>
    <w:rsid w:val="00313877"/>
    <w:rsid w:val="003A53F0"/>
    <w:rsid w:val="003F291F"/>
    <w:rsid w:val="0044505D"/>
    <w:rsid w:val="00454531"/>
    <w:rsid w:val="004E1052"/>
    <w:rsid w:val="00534D5C"/>
    <w:rsid w:val="00541340"/>
    <w:rsid w:val="005429B8"/>
    <w:rsid w:val="00554BAC"/>
    <w:rsid w:val="00567C94"/>
    <w:rsid w:val="00575763"/>
    <w:rsid w:val="005867F8"/>
    <w:rsid w:val="005E19F4"/>
    <w:rsid w:val="005F0206"/>
    <w:rsid w:val="005F2A03"/>
    <w:rsid w:val="0060150E"/>
    <w:rsid w:val="00653468"/>
    <w:rsid w:val="00690A4B"/>
    <w:rsid w:val="006A6D47"/>
    <w:rsid w:val="006B62B7"/>
    <w:rsid w:val="006D36D9"/>
    <w:rsid w:val="007313A5"/>
    <w:rsid w:val="00734672"/>
    <w:rsid w:val="00734821"/>
    <w:rsid w:val="00746F33"/>
    <w:rsid w:val="007E4831"/>
    <w:rsid w:val="007E6983"/>
    <w:rsid w:val="0081415B"/>
    <w:rsid w:val="00852910"/>
    <w:rsid w:val="00866369"/>
    <w:rsid w:val="0089556F"/>
    <w:rsid w:val="008A12EC"/>
    <w:rsid w:val="008B173F"/>
    <w:rsid w:val="008C0A6C"/>
    <w:rsid w:val="008D2240"/>
    <w:rsid w:val="008D5C12"/>
    <w:rsid w:val="0092477C"/>
    <w:rsid w:val="00933E04"/>
    <w:rsid w:val="009605B2"/>
    <w:rsid w:val="00970AA4"/>
    <w:rsid w:val="00976E85"/>
    <w:rsid w:val="009D5A5B"/>
    <w:rsid w:val="009E28DA"/>
    <w:rsid w:val="009F29B4"/>
    <w:rsid w:val="00A36C5A"/>
    <w:rsid w:val="00A463F9"/>
    <w:rsid w:val="00A862A9"/>
    <w:rsid w:val="00AB67A9"/>
    <w:rsid w:val="00AD0DC1"/>
    <w:rsid w:val="00B07846"/>
    <w:rsid w:val="00B214A0"/>
    <w:rsid w:val="00B35FF2"/>
    <w:rsid w:val="00B4031F"/>
    <w:rsid w:val="00B446C8"/>
    <w:rsid w:val="00B74535"/>
    <w:rsid w:val="00BA0ABC"/>
    <w:rsid w:val="00BB32CE"/>
    <w:rsid w:val="00BC5DBF"/>
    <w:rsid w:val="00BE1C83"/>
    <w:rsid w:val="00C071C9"/>
    <w:rsid w:val="00C15A69"/>
    <w:rsid w:val="00C16D93"/>
    <w:rsid w:val="00C2003D"/>
    <w:rsid w:val="00C20E78"/>
    <w:rsid w:val="00C33CB4"/>
    <w:rsid w:val="00C61030"/>
    <w:rsid w:val="00C86FD7"/>
    <w:rsid w:val="00C95DEE"/>
    <w:rsid w:val="00CA75B3"/>
    <w:rsid w:val="00D14F5E"/>
    <w:rsid w:val="00D8002C"/>
    <w:rsid w:val="00D82E89"/>
    <w:rsid w:val="00D82FC6"/>
    <w:rsid w:val="00D90DD7"/>
    <w:rsid w:val="00DA5F27"/>
    <w:rsid w:val="00DC1A66"/>
    <w:rsid w:val="00DD69EA"/>
    <w:rsid w:val="00E06189"/>
    <w:rsid w:val="00E07C30"/>
    <w:rsid w:val="00E24903"/>
    <w:rsid w:val="00E54D13"/>
    <w:rsid w:val="00E709AC"/>
    <w:rsid w:val="00E947FD"/>
    <w:rsid w:val="00E9744C"/>
    <w:rsid w:val="00EE4BA1"/>
    <w:rsid w:val="00F10599"/>
    <w:rsid w:val="00F16DD9"/>
    <w:rsid w:val="00F377C1"/>
    <w:rsid w:val="00F81E56"/>
    <w:rsid w:val="00F85000"/>
    <w:rsid w:val="00FC39AE"/>
    <w:rsid w:val="00FD1A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0E3A6F"/>
  <w15:docId w15:val="{4D5385CE-9B62-4B6A-96A9-4827846F0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5C12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C5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690A4B"/>
    <w:rPr>
      <w:rFonts w:cs="Times New Roman"/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746F3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746F3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746F3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746F33"/>
    <w:rPr>
      <w:sz w:val="24"/>
      <w:szCs w:val="24"/>
    </w:rPr>
  </w:style>
  <w:style w:type="paragraph" w:customStyle="1" w:styleId="Default">
    <w:name w:val="Default"/>
    <w:rsid w:val="00746F3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313877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D36D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D36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4763E-3E85-4BA4-8D77-211461746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ÖĞRENCİ</vt:lpstr>
    </vt:vector>
  </TitlesOfParts>
  <Company>Prive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12</cp:revision>
  <cp:lastPrinted>2021-02-15T15:22:00Z</cp:lastPrinted>
  <dcterms:created xsi:type="dcterms:W3CDTF">2024-10-18T12:14:00Z</dcterms:created>
  <dcterms:modified xsi:type="dcterms:W3CDTF">2024-11-06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0520a70f8d87a1c727a58df9243373be6900197530604ea431cb447a880415</vt:lpwstr>
  </property>
</Properties>
</file>